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03"/>
      </w:tblGrid>
      <w:tr w:rsidR="00034213" w:rsidRPr="00034213" w14:paraId="0030A0AE" w14:textId="77777777" w:rsidTr="00472DB6">
        <w:trPr>
          <w:trHeight w:val="1557"/>
        </w:trPr>
        <w:tc>
          <w:tcPr>
            <w:tcW w:w="10603" w:type="dxa"/>
          </w:tcPr>
          <w:p w14:paraId="5B4D174A" w14:textId="0B3DA6F3" w:rsidR="00034213" w:rsidRDefault="00034213" w:rsidP="008B083F">
            <w:pPr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noProof/>
                <w:sz w:val="22"/>
                <w:lang w:eastAsia="tr-TR"/>
              </w:rPr>
              <w:drawing>
                <wp:anchor distT="0" distB="0" distL="114300" distR="114300" simplePos="0" relativeHeight="251659264" behindDoc="1" locked="0" layoutInCell="1" allowOverlap="1" wp14:anchorId="2CCE38DE" wp14:editId="1C4EB608">
                  <wp:simplePos x="0" y="0"/>
                  <wp:positionH relativeFrom="column">
                    <wp:posOffset>-2372</wp:posOffset>
                  </wp:positionH>
                  <wp:positionV relativeFrom="paragraph">
                    <wp:posOffset>31723</wp:posOffset>
                  </wp:positionV>
                  <wp:extent cx="1127573" cy="1127573"/>
                  <wp:effectExtent l="0" t="0" r="0" b="0"/>
                  <wp:wrapNone/>
                  <wp:docPr id="1" name="Resim 1" descr="Kayseri Üniversitesi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Kayseri Üniversitesi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638" cy="1133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673FD">
              <w:rPr>
                <w:rFonts w:ascii="Times New Roman" w:hAnsi="Times New Roman"/>
                <w:b/>
                <w:sz w:val="22"/>
              </w:rPr>
              <w:t>K</w:t>
            </w:r>
            <w:r w:rsidRPr="00034213">
              <w:rPr>
                <w:rFonts w:ascii="Times New Roman" w:hAnsi="Times New Roman"/>
                <w:b/>
                <w:sz w:val="22"/>
              </w:rPr>
              <w:t>AYSERİ ÜNİVERSİTESİ</w:t>
            </w:r>
          </w:p>
          <w:p w14:paraId="5D02E1AD" w14:textId="7168A4BC" w:rsidR="008B083F" w:rsidRPr="009718DA" w:rsidRDefault="00B13F37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color w:val="auto"/>
                <w:sz w:val="22"/>
              </w:rPr>
            </w:pPr>
            <w:r w:rsidRPr="00B13F37">
              <w:rPr>
                <w:rFonts w:ascii="Times New Roman" w:hAnsi="Times New Roman"/>
                <w:b/>
                <w:color w:val="auto"/>
                <w:sz w:val="22"/>
              </w:rPr>
              <w:t>SAFİYE ÇIKRIKÇIOĞLU MYO</w:t>
            </w:r>
          </w:p>
          <w:p w14:paraId="378358E9" w14:textId="52834986" w:rsidR="00034213" w:rsidRPr="00034213" w:rsidRDefault="00551766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AKADEMİK YÜKSELTME VE ATAMA ÖLÇÜTLERİNİ</w:t>
            </w:r>
            <w:r w:rsidR="00E27C85">
              <w:rPr>
                <w:rFonts w:ascii="Times New Roman" w:hAnsi="Times New Roman"/>
                <w:b/>
                <w:sz w:val="22"/>
              </w:rPr>
              <w:t>N</w:t>
            </w:r>
          </w:p>
          <w:p w14:paraId="48B36C9E" w14:textId="1AEC08EC" w:rsidR="00E62DE6" w:rsidRPr="00034213" w:rsidRDefault="00034213" w:rsidP="00E62DE6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 w:rsidRPr="00034213">
              <w:rPr>
                <w:rFonts w:ascii="Times New Roman" w:hAnsi="Times New Roman"/>
                <w:b/>
                <w:sz w:val="22"/>
              </w:rPr>
              <w:t>SAĞLANIP</w:t>
            </w:r>
            <w:r w:rsid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Pr="00034213">
              <w:rPr>
                <w:rFonts w:ascii="Times New Roman" w:hAnsi="Times New Roman"/>
                <w:b/>
                <w:sz w:val="22"/>
              </w:rPr>
              <w:t>SAĞLANMADIĞINA İLİŞKİN</w:t>
            </w:r>
          </w:p>
          <w:p w14:paraId="1FF6EFDE" w14:textId="77777777" w:rsidR="00034213" w:rsidRDefault="00903040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DEĞERLENDİRME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 xml:space="preserve"> </w:t>
            </w:r>
            <w:r w:rsidR="00362D17">
              <w:rPr>
                <w:rFonts w:ascii="Times New Roman" w:hAnsi="Times New Roman"/>
                <w:b/>
                <w:sz w:val="22"/>
              </w:rPr>
              <w:t xml:space="preserve">KOMİSYON </w:t>
            </w:r>
            <w:r w:rsidR="00551766" w:rsidRPr="00551766">
              <w:rPr>
                <w:rFonts w:ascii="Times New Roman" w:hAnsi="Times New Roman"/>
                <w:b/>
                <w:sz w:val="22"/>
              </w:rPr>
              <w:t>RAPORU</w:t>
            </w:r>
          </w:p>
          <w:p w14:paraId="58D861E6" w14:textId="603D39EF" w:rsidR="00791CAB" w:rsidRPr="00551766" w:rsidRDefault="00791CAB" w:rsidP="00903040">
            <w:pPr>
              <w:spacing w:before="60" w:after="60"/>
              <w:ind w:left="57" w:right="57"/>
              <w:jc w:val="center"/>
              <w:rPr>
                <w:rFonts w:ascii="Times New Roman" w:hAnsi="Times New Roman"/>
                <w:b/>
                <w:sz w:val="22"/>
              </w:rPr>
            </w:pPr>
            <w:r>
              <w:rPr>
                <w:rFonts w:ascii="Times New Roman" w:hAnsi="Times New Roman"/>
                <w:b/>
                <w:sz w:val="22"/>
              </w:rPr>
              <w:t>(DOÇENT KADROSU)</w:t>
            </w:r>
          </w:p>
        </w:tc>
      </w:tr>
    </w:tbl>
    <w:p w14:paraId="6490EACE" w14:textId="77777777" w:rsidR="00034213" w:rsidRPr="00034213" w:rsidRDefault="00034213" w:rsidP="00034213">
      <w:pPr>
        <w:spacing w:after="0" w:line="240" w:lineRule="auto"/>
        <w:ind w:left="57"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82"/>
        <w:gridCol w:w="5221"/>
      </w:tblGrid>
      <w:tr w:rsidR="00034213" w:rsidRPr="003B6C01" w14:paraId="1BD85F5D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268CD880" w14:textId="0C1E7B61" w:rsidR="00034213" w:rsidRPr="003B6C01" w:rsidRDefault="00372E96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</w:t>
            </w:r>
            <w:r w:rsidR="00775203">
              <w:rPr>
                <w:rFonts w:ascii="Times New Roman" w:hAnsi="Times New Roman"/>
                <w:sz w:val="20"/>
                <w:szCs w:val="20"/>
              </w:rPr>
              <w:t>nvanı, Adı v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 xml:space="preserve">e </w:t>
            </w:r>
            <w:proofErr w:type="gramStart"/>
            <w:r w:rsidR="00775203" w:rsidRPr="003B6C01">
              <w:rPr>
                <w:rFonts w:ascii="Times New Roman" w:hAnsi="Times New Roman"/>
                <w:sz w:val="20"/>
                <w:szCs w:val="20"/>
              </w:rPr>
              <w:t>Soyadı :</w:t>
            </w:r>
            <w:proofErr w:type="gramEnd"/>
          </w:p>
        </w:tc>
        <w:tc>
          <w:tcPr>
            <w:tcW w:w="5221" w:type="dxa"/>
            <w:vAlign w:val="center"/>
          </w:tcPr>
          <w:p w14:paraId="045A6B70" w14:textId="6D03DBAD" w:rsidR="00034213" w:rsidRPr="003B6C01" w:rsidRDefault="00034213" w:rsidP="008A5A48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3CEF5EC7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56CF24B0" w14:textId="52A7B3A3" w:rsidR="00034213" w:rsidRPr="003B6C01" w:rsidRDefault="00FF631F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Başvurulan Kadro / İla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 xml:space="preserve">No </w:t>
            </w:r>
            <w:r w:rsidR="00775203" w:rsidRPr="003B6C01">
              <w:rPr>
                <w:rFonts w:ascii="Times New Roman" w:hAnsi="Times New Roman"/>
                <w:sz w:val="20"/>
                <w:szCs w:val="20"/>
              </w:rPr>
              <w:t>:</w:t>
            </w:r>
            <w:proofErr w:type="gramEnd"/>
          </w:p>
        </w:tc>
        <w:tc>
          <w:tcPr>
            <w:tcW w:w="5221" w:type="dxa"/>
            <w:vAlign w:val="center"/>
          </w:tcPr>
          <w:p w14:paraId="63BF4CBA" w14:textId="480F5CCE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34213" w:rsidRPr="003B6C01" w14:paraId="6F6217FF" w14:textId="77777777" w:rsidTr="003B6C01">
        <w:trPr>
          <w:trHeight w:val="227"/>
        </w:trPr>
        <w:tc>
          <w:tcPr>
            <w:tcW w:w="5382" w:type="dxa"/>
            <w:vAlign w:val="center"/>
          </w:tcPr>
          <w:p w14:paraId="4613BEA7" w14:textId="5731822C" w:rsidR="00034213" w:rsidRPr="003B6C01" w:rsidRDefault="00775203" w:rsidP="00994A79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r w:rsidRPr="003B6C01">
              <w:rPr>
                <w:rFonts w:ascii="Times New Roman" w:hAnsi="Times New Roman"/>
                <w:sz w:val="20"/>
                <w:szCs w:val="20"/>
              </w:rPr>
              <w:t xml:space="preserve">Başvurulan </w:t>
            </w:r>
            <w:r w:rsidR="00994A79">
              <w:rPr>
                <w:rFonts w:ascii="Times New Roman" w:hAnsi="Times New Roman"/>
                <w:sz w:val="20"/>
                <w:szCs w:val="20"/>
              </w:rPr>
              <w:t>Bölüm/</w:t>
            </w:r>
            <w:proofErr w:type="gramStart"/>
            <w:r w:rsidR="00994A79">
              <w:rPr>
                <w:rFonts w:ascii="Times New Roman" w:hAnsi="Times New Roman"/>
                <w:sz w:val="20"/>
                <w:szCs w:val="20"/>
              </w:rPr>
              <w:t>Program</w:t>
            </w:r>
            <w:r w:rsidRPr="003B6C01">
              <w:rPr>
                <w:rFonts w:ascii="Times New Roman" w:hAnsi="Times New Roman"/>
                <w:sz w:val="20"/>
                <w:szCs w:val="20"/>
              </w:rPr>
              <w:t xml:space="preserve"> :</w:t>
            </w:r>
            <w:proofErr w:type="gramEnd"/>
          </w:p>
        </w:tc>
        <w:tc>
          <w:tcPr>
            <w:tcW w:w="5221" w:type="dxa"/>
            <w:vAlign w:val="center"/>
          </w:tcPr>
          <w:p w14:paraId="7E85D5A5" w14:textId="1068267A" w:rsidR="00034213" w:rsidRPr="003B6C01" w:rsidRDefault="00034213" w:rsidP="00034213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3C8FF0D" w14:textId="77777777" w:rsidR="00034213" w:rsidRPr="00034213" w:rsidRDefault="00034213" w:rsidP="00C22391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tbl>
      <w:tblPr>
        <w:tblStyle w:val="TabloKlavuzu"/>
        <w:tblW w:w="10603" w:type="dxa"/>
        <w:tblLook w:val="04A0" w:firstRow="1" w:lastRow="0" w:firstColumn="1" w:lastColumn="0" w:noHBand="0" w:noVBand="1"/>
      </w:tblPr>
      <w:tblGrid>
        <w:gridCol w:w="7923"/>
        <w:gridCol w:w="2680"/>
      </w:tblGrid>
      <w:tr w:rsidR="00034213" w:rsidRPr="005B1863" w14:paraId="60538DA9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F9FF5C" w14:textId="60D029D9" w:rsidR="005B1863" w:rsidRPr="005B1863" w:rsidRDefault="00994A79" w:rsidP="00182996">
            <w:pPr>
              <w:ind w:right="57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994A79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Safiye Çıkrıkçıoğlu Meslek Yüksekokulunda</w:t>
            </w:r>
            <w:r w:rsidR="002C0FAE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6F58B7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>Doçent</w:t>
            </w:r>
            <w:r w:rsidR="00182996" w:rsidRPr="009718DA">
              <w:rPr>
                <w:rFonts w:ascii="Times New Roman" w:hAnsi="Times New Roman"/>
                <w:b/>
                <w:color w:val="auto"/>
                <w:sz w:val="20"/>
                <w:szCs w:val="20"/>
              </w:rPr>
              <w:t xml:space="preserve"> </w:t>
            </w:r>
            <w:r w:rsidR="00A82003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kadrosuna atanmada aranacak ölçütler</w:t>
            </w:r>
            <w:r w:rsidR="00B82C35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e</w:t>
            </w:r>
            <w:r w:rsidR="00345E88" w:rsidRPr="009718DA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göre;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D54F65" w14:textId="4AB1B580" w:rsidR="00034213" w:rsidRPr="005B1863" w:rsidRDefault="00775203" w:rsidP="00775203">
            <w:pPr>
              <w:ind w:left="57" w:right="57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rih: </w:t>
            </w:r>
          </w:p>
        </w:tc>
      </w:tr>
      <w:tr w:rsidR="006F58B7" w:rsidRPr="005B1863" w14:paraId="75762A77" w14:textId="77777777" w:rsidTr="00095A97">
        <w:tc>
          <w:tcPr>
            <w:tcW w:w="7923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F0C012" w14:textId="07007D56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 xml:space="preserve">Ortak Şartlar (Tüm Birimler) </w:t>
            </w:r>
            <w:r>
              <w:rPr>
                <w:rStyle w:val="fontstyle01"/>
                <w:sz w:val="20"/>
                <w:szCs w:val="20"/>
              </w:rPr>
              <w:t>1</w:t>
            </w:r>
            <w:r w:rsidRPr="005B1863">
              <w:rPr>
                <w:rStyle w:val="fontstyle01"/>
                <w:sz w:val="20"/>
                <w:szCs w:val="20"/>
              </w:rPr>
              <w:t>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Yükseköğretim Kurumları Yabancı Dil (YÖKDİL)</w:t>
            </w:r>
            <w:r w:rsidR="00441E7B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ya YDS sınavından; 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eslek yüksekokulu kadrolarına yapılacak atamalar için en az </w:t>
            </w:r>
            <w:r w:rsidR="00FF7946">
              <w:rPr>
                <w:rFonts w:ascii="Times New Roman" w:hAnsi="Times New Roman"/>
                <w:b/>
                <w:bCs/>
                <w:sz w:val="20"/>
                <w:szCs w:val="20"/>
              </w:rPr>
              <w:t>65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</w:t>
            </w:r>
            <w:r w:rsidR="00FF7946">
              <w:rPr>
                <w:rFonts w:ascii="Times New Roman" w:hAnsi="Times New Roman"/>
                <w:b/>
                <w:bCs/>
                <w:sz w:val="20"/>
                <w:szCs w:val="20"/>
              </w:rPr>
              <w:t>Altmış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ş) puan ya da eşdeğeri kabul e</w:t>
            </w:r>
            <w:r w:rsidR="00FF7946">
              <w:rPr>
                <w:rFonts w:ascii="Times New Roman" w:hAnsi="Times New Roman"/>
                <w:b/>
                <w:bCs/>
                <w:sz w:val="20"/>
                <w:szCs w:val="20"/>
              </w:rPr>
              <w:t>dilen bir dil sınavından en az 6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>5 (</w:t>
            </w:r>
            <w:r w:rsidR="00FF7946">
              <w:rPr>
                <w:rFonts w:ascii="Times New Roman" w:hAnsi="Times New Roman"/>
                <w:b/>
                <w:bCs/>
                <w:sz w:val="20"/>
                <w:szCs w:val="20"/>
              </w:rPr>
              <w:t>Altmış</w:t>
            </w:r>
            <w:r w:rsidR="00994A79" w:rsidRPr="00994A79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ş) puanın muadili bir puan almış olmak.</w:t>
            </w:r>
          </w:p>
          <w:p w14:paraId="17052591" w14:textId="7777777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7AAA327E" w14:textId="3B7EF9E7" w:rsidR="006F58B7" w:rsidRPr="005B1863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abancı Dil puanı ile ilgili olarak; sınavın adı, sınavın dönemi, sınav tarihi ve sınav sonucu belirtilmelidir.  </w:t>
            </w:r>
          </w:p>
        </w:tc>
        <w:tc>
          <w:tcPr>
            <w:tcW w:w="26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E7FC11" w14:textId="630BED67" w:rsidR="006F58B7" w:rsidRPr="005B1863" w:rsidRDefault="00DB4BE7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259443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E600A40" w14:textId="3003C587" w:rsidR="006F58B7" w:rsidRPr="005B1863" w:rsidRDefault="00DB4BE7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58845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68E137AD" w14:textId="77777777" w:rsidTr="00095A97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137DBDD" w14:textId="477B2D0C" w:rsidR="006F58B7" w:rsidRDefault="006F58B7" w:rsidP="00FF7946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-A)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sz w:val="20"/>
                <w:szCs w:val="20"/>
              </w:rPr>
              <w:t>Ortak Şartlar (Tüm Birimler) 2. bendi</w:t>
            </w:r>
            <w:r w:rsidRPr="005B1863">
              <w:rPr>
                <w:rStyle w:val="fontstyle01"/>
                <w:b w:val="0"/>
                <w:bCs w:val="0"/>
                <w:sz w:val="20"/>
                <w:szCs w:val="20"/>
              </w:rPr>
              <w:t xml:space="preserve"> </w:t>
            </w:r>
            <w:r w:rsidRPr="005B1863">
              <w:rPr>
                <w:rStyle w:val="fontstyle01"/>
                <w:bCs w:val="0"/>
                <w:sz w:val="20"/>
                <w:szCs w:val="20"/>
              </w:rPr>
              <w:t xml:space="preserve">gereği; </w:t>
            </w:r>
            <w:r w:rsidR="00FF7946" w:rsidRPr="00FF7946">
              <w:rPr>
                <w:rFonts w:ascii="Times New Roman" w:hAnsi="Times New Roman"/>
                <w:b/>
                <w:bCs/>
                <w:sz w:val="20"/>
                <w:szCs w:val="20"/>
              </w:rPr>
              <w:t>Fakülte, yüksekokul ve meslek yüksekokulu kadrolarına yapılacak atamalar için</w:t>
            </w:r>
            <w:r w:rsidR="00FF7946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FF7946" w:rsidRPr="00FF7946">
              <w:rPr>
                <w:rFonts w:ascii="Times New Roman" w:hAnsi="Times New Roman"/>
                <w:b/>
                <w:bCs/>
                <w:sz w:val="20"/>
                <w:szCs w:val="20"/>
              </w:rPr>
              <w:t>ÜAK tarafından oluşturulacak jürilerce yapılan sözlü sınavından başarılı olmak.</w:t>
            </w:r>
          </w:p>
          <w:p w14:paraId="5B7BEDE3" w14:textId="77777777" w:rsidR="00FF7946" w:rsidRPr="005B1863" w:rsidRDefault="00FF7946" w:rsidP="00FF7946">
            <w:pPr>
              <w:ind w:right="57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  <w:p w14:paraId="23A59C13" w14:textId="50F946D8" w:rsidR="006F58B7" w:rsidRPr="00FF7946" w:rsidRDefault="006F58B7" w:rsidP="00826369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FF7946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="00FF7946" w:rsidRPr="00FF7946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ÜAK tarafından oluşturulacak jürilerce yapılan sözlü sınavından başarılı olduğunu belirt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5BB2DF2" w14:textId="1D1EA539" w:rsidR="006F58B7" w:rsidRPr="005B1863" w:rsidRDefault="00DB4BE7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209312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3615AB3" w14:textId="3E89101A" w:rsidR="006F58B7" w:rsidRPr="005B1863" w:rsidRDefault="00DB4BE7" w:rsidP="006F58B7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608006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</w:tc>
      </w:tr>
      <w:tr w:rsidR="006F58B7" w:rsidRPr="005B1863" w14:paraId="117DAFAC" w14:textId="77777777" w:rsidTr="00371B0E">
        <w:trPr>
          <w:trHeight w:val="91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3E2CAB8" w14:textId="3701610D" w:rsidR="006F58B7" w:rsidRDefault="006F58B7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ADDE I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-</w:t>
            </w:r>
            <w:r w:rsid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B</w:t>
            </w:r>
            <w:r w:rsidRPr="00304952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) </w:t>
            </w:r>
            <w:r w:rsidR="00826369" w:rsidRP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Meslek Yüksekokullarının Mühendislik, Fen ve Ziraat gibi Teknik Bilimler Alanındaki Bölümlerinde Doçent Kadrosuna Atanabilmek </w:t>
            </w:r>
            <w:proofErr w:type="gramStart"/>
            <w:r w:rsidR="00826369" w:rsidRP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için;</w:t>
            </w:r>
            <w:r w:rsidR="00C977D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.</w:t>
            </w:r>
            <w:proofErr w:type="gramEnd"/>
            <w:r w:rsidR="00A82EB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1. bendi gereği;</w:t>
            </w:r>
            <w:r w:rsidR="00A82EB9">
              <w:t xml:space="preserve"> </w:t>
            </w:r>
            <w:r w:rsidR="00A82EB9" w:rsidRPr="00A82EB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Doçent unvanını almış olmak,</w:t>
            </w:r>
            <w:r w:rsidR="00A82EB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</w:p>
          <w:p w14:paraId="227DFE43" w14:textId="5690272E" w:rsidR="00C977D3" w:rsidRDefault="00C977D3" w:rsidP="006F58B7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  <w:p w14:paraId="44DB1B38" w14:textId="4AE9604C" w:rsidR="006F58B7" w:rsidRPr="0005308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</w:t>
            </w:r>
            <w:r w:rsidRPr="006F58B7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ÜAK tarafından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en doçentlik unvanın </w:t>
            </w:r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veriliş tarihi ve </w:t>
            </w:r>
            <w:proofErr w:type="spellStart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nabilimdalı</w:t>
            </w:r>
            <w:proofErr w:type="spellEnd"/>
            <w:r w:rsidR="009C4471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kkında bilgi verilmelidir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74F7C44" w14:textId="2B14CF59" w:rsidR="006F58B7" w:rsidRPr="00DF06E4" w:rsidRDefault="006F58B7" w:rsidP="006F58B7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21608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A0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24B010B5" w14:textId="7087BC0E" w:rsidR="006F58B7" w:rsidRPr="005B1863" w:rsidRDefault="00DB4BE7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313837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58B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6F58B7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371B0E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371B0E" w:rsidRPr="005B1863" w14:paraId="54441EE6" w14:textId="77777777" w:rsidTr="00C917A3">
        <w:trPr>
          <w:trHeight w:val="1251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A1F40B" w14:textId="585C9893" w:rsidR="00371B0E" w:rsidRPr="00A82EB9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ADDE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I-</w:t>
            </w:r>
            <w:r w:rsidR="00A82EB9">
              <w:rPr>
                <w:rFonts w:ascii="Times New Roman" w:hAnsi="Times New Roman"/>
                <w:b/>
                <w:bCs/>
                <w:sz w:val="20"/>
                <w:szCs w:val="20"/>
              </w:rPr>
              <w:t>B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) </w:t>
            </w:r>
            <w:r w:rsidR="00C917A3" w:rsidRP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eslek Yüksekokullarının Mühendislik, Fen ve Ziraat gibi Teknik Bilimler Alanındaki Bölümlerinde Doçent Kadrosuna Atanabilmek için;</w:t>
            </w:r>
            <w:r w:rsidR="00C917A3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2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.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bendi gereği</w:t>
            </w:r>
            <w:r w:rsidR="00DB42BF">
              <w:rPr>
                <w:rFonts w:ascii="Times New Roman" w:hAnsi="Times New Roman"/>
                <w:b/>
                <w:bCs/>
                <w:sz w:val="20"/>
                <w:szCs w:val="20"/>
              </w:rPr>
              <w:t>;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="00045E74" w:rsidRPr="00045E74">
              <w:rPr>
                <w:rStyle w:val="fontstyle01"/>
                <w:sz w:val="20"/>
                <w:szCs w:val="20"/>
              </w:rPr>
              <w:t>En az 2 (iki) yıl süreyle, üniversiteler veya alanı ile ilgili bilimsel bir araştırma kuruluşunda fiilen çalışmış olmak,</w:t>
            </w:r>
          </w:p>
          <w:p w14:paraId="1BCAD0A5" w14:textId="77777777" w:rsidR="00371B0E" w:rsidRPr="00A82EB9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i/>
                <w:iCs/>
                <w:color w:val="auto"/>
                <w:sz w:val="20"/>
                <w:szCs w:val="20"/>
              </w:rPr>
            </w:pPr>
          </w:p>
          <w:p w14:paraId="241C0651" w14:textId="24E31877" w:rsidR="00371B0E" w:rsidRPr="00371B0E" w:rsidRDefault="00371B0E" w:rsidP="00371B0E">
            <w:pPr>
              <w:ind w:right="57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dayın</w:t>
            </w:r>
            <w:r w:rsidR="00DB42BF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,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hangi Yükseköğretim </w:t>
            </w:r>
            <w:proofErr w:type="spellStart"/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="00045E74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veya </w:t>
            </w:r>
            <w:r w:rsidR="00045E74" w:rsidRPr="00045E74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araştırma kuruluşunda</w:t>
            </w:r>
            <w:r w:rsidRPr="00371B0E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fiilen çalışmış olduğu açıklanmalıdır.</w:t>
            </w:r>
          </w:p>
          <w:p w14:paraId="0B4A470F" w14:textId="55642031" w:rsidR="00371B0E" w:rsidRPr="00304952" w:rsidRDefault="00371B0E" w:rsidP="00371B0E">
            <w:pPr>
              <w:ind w:right="57"/>
              <w:jc w:val="both"/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A2E0442" w14:textId="3D2EE462" w:rsidR="00371B0E" w:rsidRPr="00DF06E4" w:rsidRDefault="00DB4BE7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52656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KTADIR</w:t>
            </w:r>
          </w:p>
          <w:p w14:paraId="426631AA" w14:textId="13867FC5" w:rsidR="00371B0E" w:rsidRDefault="00DB4BE7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221439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5186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925186" w:rsidRPr="00127ED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71B0E" w:rsidRPr="00127EDF">
              <w:rPr>
                <w:rFonts w:ascii="Times New Roman" w:hAnsi="Times New Roman"/>
                <w:sz w:val="20"/>
                <w:szCs w:val="20"/>
              </w:rPr>
              <w:t>SAĞLAMAMAKTADIR</w:t>
            </w:r>
          </w:p>
          <w:p w14:paraId="3B94BDDA" w14:textId="77777777" w:rsidR="00371B0E" w:rsidRDefault="00371B0E" w:rsidP="00371B0E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917A3" w:rsidRPr="005B1863" w14:paraId="72F30B02" w14:textId="77777777" w:rsidTr="00C917A3">
        <w:trPr>
          <w:trHeight w:val="993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8E0C6D5" w14:textId="015E2D27" w:rsidR="00C917A3" w:rsidRPr="00371B0E" w:rsidRDefault="00C917A3" w:rsidP="00371B0E">
            <w:pPr>
              <w:jc w:val="both"/>
              <w:rPr>
                <w:rFonts w:ascii="Times New Roman" w:hAnsi="Times New Roman"/>
                <w:b/>
                <w:bCs/>
                <w:color w:val="000000"/>
                <w:sz w:val="20"/>
                <w:szCs w:val="20"/>
              </w:rPr>
            </w:pPr>
            <w:r w:rsidRPr="00C917A3">
              <w:rPr>
                <w:rStyle w:val="fontstyle01"/>
                <w:sz w:val="20"/>
                <w:szCs w:val="20"/>
              </w:rPr>
              <w:t xml:space="preserve">MADDE II-B) </w:t>
            </w:r>
            <w:r w:rsidRP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eslek Yüksekokullarının Mühendislik, Fen ve Ziraat gibi Teknik Bilimler Alanındaki Bölümlerinde Doçent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>
              <w:rPr>
                <w:rStyle w:val="fontstyle01"/>
                <w:sz w:val="20"/>
                <w:szCs w:val="20"/>
              </w:rPr>
              <w:t>3</w:t>
            </w:r>
            <w:r w:rsidRPr="00C917A3">
              <w:rPr>
                <w:rStyle w:val="fontstyle01"/>
                <w:sz w:val="20"/>
                <w:szCs w:val="20"/>
              </w:rPr>
              <w:t>. bendi gereği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; </w:t>
            </w:r>
            <w:r w:rsidRPr="00C917A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ablo </w:t>
            </w:r>
            <w:proofErr w:type="gramStart"/>
            <w:r w:rsidRPr="00C917A3">
              <w:rPr>
                <w:rFonts w:ascii="Times New Roman" w:hAnsi="Times New Roman"/>
                <w:b/>
                <w:bCs/>
                <w:sz w:val="20"/>
                <w:szCs w:val="20"/>
              </w:rPr>
              <w:t>1a</w:t>
            </w:r>
            <w:proofErr w:type="gramEnd"/>
            <w:r w:rsidRPr="00C917A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ve Tablo 2’den toplamda en az 250 (iki yüz elli) puan almış olmak,</w:t>
            </w:r>
          </w:p>
          <w:p w14:paraId="1238BE9C" w14:textId="77777777" w:rsidR="00C917A3" w:rsidRPr="00C917A3" w:rsidRDefault="00C917A3" w:rsidP="00371B0E">
            <w:pPr>
              <w:jc w:val="both"/>
              <w:rPr>
                <w:rFonts w:ascii="Times New Roman" w:hAnsi="Times New Roman"/>
                <w:b/>
                <w:bCs/>
                <w:i/>
                <w:color w:val="auto"/>
                <w:sz w:val="20"/>
                <w:szCs w:val="20"/>
              </w:rPr>
            </w:pPr>
          </w:p>
          <w:p w14:paraId="3987044F" w14:textId="1174016D" w:rsidR="00C917A3" w:rsidRPr="005B1863" w:rsidRDefault="00660E42" w:rsidP="00C917A3">
            <w:pPr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Adayın, Tablo 1a’dan</w:t>
            </w:r>
            <w:r w:rsidR="00C917A3" w:rsidRP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ve Tablo 2’den almış olduğu puanlar </w:t>
            </w:r>
            <w:proofErr w:type="gramStart"/>
            <w:r w:rsidR="00C917A3" w:rsidRP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ile  toplam</w:t>
            </w:r>
            <w:proofErr w:type="gramEnd"/>
            <w:r w:rsidR="00C917A3" w:rsidRP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puan belirtilmelidir</w:t>
            </w:r>
            <w:r w:rsid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.</w:t>
            </w:r>
            <w:r w:rsidR="00C917A3" w:rsidRPr="00C917A3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BF84AB" w14:textId="77777777" w:rsidR="00C917A3" w:rsidRPr="00127EDF" w:rsidRDefault="00DB4BE7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33261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7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17A3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4851705C" w14:textId="77777777" w:rsidR="00C917A3" w:rsidRDefault="00DB4BE7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107296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7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17A3" w:rsidRPr="00127EDF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0BBD29A3" w14:textId="77777777" w:rsidR="00C917A3" w:rsidRDefault="00C917A3" w:rsidP="00371B0E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</w:p>
        </w:tc>
      </w:tr>
      <w:tr w:rsidR="00C917A3" w:rsidRPr="005B1863" w14:paraId="72754E39" w14:textId="77777777" w:rsidTr="00EA4384">
        <w:trPr>
          <w:trHeight w:val="3198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150CA6" w14:textId="70F17925" w:rsidR="00C917A3" w:rsidRDefault="00C917A3" w:rsidP="00371B0E">
            <w:pPr>
              <w:jc w:val="both"/>
              <w:rPr>
                <w:rStyle w:val="fontstyle01"/>
                <w:sz w:val="20"/>
                <w:szCs w:val="20"/>
              </w:rPr>
            </w:pPr>
            <w:r w:rsidRPr="00C917A3">
              <w:rPr>
                <w:rStyle w:val="fontstyle01"/>
                <w:sz w:val="20"/>
                <w:szCs w:val="20"/>
              </w:rPr>
              <w:t xml:space="preserve">MADDE II-B) </w:t>
            </w:r>
            <w:r w:rsidRP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eslek Yüksekokullarının Mühendislik, Fen ve Ziraat gibi Teknik Bilimler Alanındaki Bölümlerinde Doçent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>
              <w:rPr>
                <w:rStyle w:val="fontstyle01"/>
                <w:sz w:val="20"/>
                <w:szCs w:val="20"/>
              </w:rPr>
              <w:t>4</w:t>
            </w:r>
            <w:r w:rsidRPr="00C917A3">
              <w:rPr>
                <w:rStyle w:val="fontstyle01"/>
                <w:sz w:val="20"/>
                <w:szCs w:val="20"/>
              </w:rPr>
              <w:t>. bendi gereği</w:t>
            </w:r>
            <w:r>
              <w:rPr>
                <w:rStyle w:val="fontstyle01"/>
                <w:sz w:val="20"/>
                <w:szCs w:val="20"/>
              </w:rPr>
              <w:t xml:space="preserve">; </w:t>
            </w:r>
            <w:r w:rsidRPr="00C917A3">
              <w:rPr>
                <w:rStyle w:val="fontstyle01"/>
                <w:sz w:val="20"/>
                <w:szCs w:val="20"/>
              </w:rPr>
              <w:t>Aşağıdaki (a, b) şartlardan en az birini sağlamış olmak;</w:t>
            </w:r>
          </w:p>
          <w:p w14:paraId="26BE58C5" w14:textId="741231D6" w:rsidR="00C917A3" w:rsidRDefault="00C917A3" w:rsidP="00EA4384">
            <w:pPr>
              <w:pStyle w:val="ListeParagraf"/>
              <w:numPr>
                <w:ilvl w:val="0"/>
                <w:numId w:val="2"/>
              </w:numPr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EA4384">
              <w:rPr>
                <w:rStyle w:val="fontstyle01"/>
                <w:b w:val="0"/>
                <w:sz w:val="20"/>
                <w:szCs w:val="20"/>
              </w:rPr>
              <w:t>En az 2 (iki) yüksek lisans veya 1 (bir) doktora tez danışmanlığı yaparak ilgili tezleri tamamlatmış olmak,</w:t>
            </w:r>
          </w:p>
          <w:p w14:paraId="3B69702D" w14:textId="77777777" w:rsidR="00EA4384" w:rsidRPr="00EA4384" w:rsidRDefault="00EA4384" w:rsidP="00EA4384">
            <w:pPr>
              <w:pStyle w:val="ListeParagraf"/>
              <w:ind w:left="1214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6BF6BF34" w14:textId="030394A0" w:rsidR="00EA4384" w:rsidRDefault="00EA4384" w:rsidP="00EA4384">
            <w:pPr>
              <w:pStyle w:val="ListeParagraf"/>
              <w:ind w:left="1214"/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FC633E">
              <w:rPr>
                <w:rFonts w:ascii="Times New Roman" w:hAnsi="Times New Roman"/>
                <w:i/>
                <w:color w:val="auto"/>
                <w:sz w:val="20"/>
                <w:szCs w:val="20"/>
              </w:rPr>
              <w:t>Adayın danışmanlığında tamamlatılan yüksek lisans veya doktora tezlerinin; başlığı ve kabul tarihi ile öğrencinin bağlı bulunduğu üniversite, enstitü ve anabilim dalı hakkında bilgi verilmelidir</w:t>
            </w:r>
          </w:p>
          <w:p w14:paraId="0C45D277" w14:textId="77777777" w:rsidR="00EA4384" w:rsidRPr="00EA4384" w:rsidRDefault="00EA4384" w:rsidP="00EA4384">
            <w:pPr>
              <w:pStyle w:val="ListeParagraf"/>
              <w:ind w:left="1214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3592E4B1" w14:textId="6929ABDE" w:rsidR="00C917A3" w:rsidRDefault="00C917A3" w:rsidP="00EA4384">
            <w:pPr>
              <w:pStyle w:val="ListeParagraf"/>
              <w:numPr>
                <w:ilvl w:val="0"/>
                <w:numId w:val="2"/>
              </w:numPr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EA4384">
              <w:rPr>
                <w:rStyle w:val="fontstyle01"/>
                <w:b w:val="0"/>
                <w:sz w:val="20"/>
                <w:szCs w:val="20"/>
              </w:rPr>
              <w:t>Madde 3’teki puan şartını %20 fazlasıyla sağlamış olmak,</w:t>
            </w:r>
          </w:p>
          <w:p w14:paraId="3AE84733" w14:textId="77777777" w:rsidR="00EA4384" w:rsidRPr="00EA4384" w:rsidRDefault="00EA4384" w:rsidP="00EA4384">
            <w:pPr>
              <w:pStyle w:val="ListeParagraf"/>
              <w:ind w:left="1214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01A665FB" w14:textId="19A0AF6A" w:rsidR="00C917A3" w:rsidRPr="00C917A3" w:rsidRDefault="00EA4384" w:rsidP="00EA4384">
            <w:pPr>
              <w:pStyle w:val="ListeParagraf"/>
              <w:ind w:left="1214"/>
              <w:jc w:val="both"/>
              <w:rPr>
                <w:rStyle w:val="fontstyle01"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Tablo 1a’dan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ve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ilavete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65E0F68" w14:textId="77777777" w:rsidR="00C917A3" w:rsidRDefault="00C917A3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3181C014" w14:textId="77777777" w:rsidR="00C917A3" w:rsidRDefault="00C917A3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</w:p>
          <w:p w14:paraId="59B29B0D" w14:textId="77777777" w:rsidR="00C917A3" w:rsidRPr="005B1863" w:rsidRDefault="00DB4BE7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578326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7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17A3" w:rsidRPr="005B1863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33F32F1E" w14:textId="77777777" w:rsidR="00C917A3" w:rsidRPr="005B1863" w:rsidRDefault="00DB4BE7" w:rsidP="00371B0E">
            <w:pPr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1786309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17A3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C917A3" w:rsidRPr="005B1863">
              <w:rPr>
                <w:rFonts w:ascii="Times New Roman" w:hAnsi="Times New Roman"/>
                <w:sz w:val="20"/>
                <w:szCs w:val="20"/>
              </w:rPr>
              <w:t xml:space="preserve"> SAĞLAMAMAKTADIR</w:t>
            </w:r>
          </w:p>
          <w:p w14:paraId="67A2FA9D" w14:textId="77777777" w:rsidR="00C917A3" w:rsidRDefault="00C917A3" w:rsidP="00371B0E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EA4384" w:rsidRPr="005B1863" w14:paraId="7C668F7A" w14:textId="77777777" w:rsidTr="00791CAB">
        <w:trPr>
          <w:trHeight w:val="1172"/>
        </w:trPr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F34092" w14:textId="4939CD54" w:rsidR="00045E74" w:rsidRDefault="00045E74" w:rsidP="00045E74">
            <w:pPr>
              <w:jc w:val="both"/>
              <w:rPr>
                <w:rStyle w:val="fontstyle01"/>
                <w:sz w:val="20"/>
                <w:szCs w:val="20"/>
              </w:rPr>
            </w:pPr>
            <w:r w:rsidRPr="00C917A3">
              <w:rPr>
                <w:rStyle w:val="fontstyle01"/>
                <w:sz w:val="20"/>
                <w:szCs w:val="20"/>
              </w:rPr>
              <w:lastRenderedPageBreak/>
              <w:t xml:space="preserve">MADDE II-B) </w:t>
            </w:r>
            <w:r w:rsidRPr="00826369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>Meslek Yüksekokullarının Mühendislik, Fen ve Ziraat gibi Teknik Bilimler Alanındaki Bölümlerinde Doçent Kadrosuna Atanabilmek için;</w:t>
            </w:r>
            <w:r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 </w:t>
            </w:r>
            <w:r>
              <w:rPr>
                <w:rStyle w:val="fontstyle01"/>
                <w:sz w:val="20"/>
                <w:szCs w:val="20"/>
              </w:rPr>
              <w:t>5</w:t>
            </w:r>
            <w:r w:rsidRPr="00C917A3">
              <w:rPr>
                <w:rStyle w:val="fontstyle01"/>
                <w:sz w:val="20"/>
                <w:szCs w:val="20"/>
              </w:rPr>
              <w:t>. bendi gereği</w:t>
            </w:r>
            <w:r>
              <w:rPr>
                <w:rStyle w:val="fontstyle01"/>
                <w:sz w:val="20"/>
                <w:szCs w:val="20"/>
              </w:rPr>
              <w:t xml:space="preserve">; </w:t>
            </w:r>
            <w:r w:rsidRPr="00C917A3">
              <w:rPr>
                <w:rStyle w:val="fontstyle01"/>
                <w:sz w:val="20"/>
                <w:szCs w:val="20"/>
              </w:rPr>
              <w:t xml:space="preserve">Aşağıdaki (a, </w:t>
            </w:r>
            <w:proofErr w:type="spellStart"/>
            <w:proofErr w:type="gramStart"/>
            <w:r w:rsidRPr="00C917A3">
              <w:rPr>
                <w:rStyle w:val="fontstyle01"/>
                <w:sz w:val="20"/>
                <w:szCs w:val="20"/>
              </w:rPr>
              <w:t>b</w:t>
            </w:r>
            <w:r>
              <w:rPr>
                <w:rStyle w:val="fontstyle01"/>
                <w:sz w:val="20"/>
                <w:szCs w:val="20"/>
              </w:rPr>
              <w:t>,c</w:t>
            </w:r>
            <w:proofErr w:type="spellEnd"/>
            <w:proofErr w:type="gramEnd"/>
            <w:r w:rsidRPr="00C917A3">
              <w:rPr>
                <w:rStyle w:val="fontstyle01"/>
                <w:sz w:val="20"/>
                <w:szCs w:val="20"/>
              </w:rPr>
              <w:t>) şartlardan en az birini sağlamış olmak;</w:t>
            </w:r>
          </w:p>
          <w:p w14:paraId="221B36B7" w14:textId="771E878F" w:rsidR="00045E74" w:rsidRDefault="00045E74" w:rsidP="00045E74">
            <w:pPr>
              <w:pStyle w:val="ListeParagraf"/>
              <w:numPr>
                <w:ilvl w:val="0"/>
                <w:numId w:val="3"/>
              </w:numPr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045E74">
              <w:rPr>
                <w:rStyle w:val="fontstyle01"/>
                <w:b w:val="0"/>
                <w:sz w:val="20"/>
                <w:szCs w:val="20"/>
              </w:rPr>
              <w:t>En az 3 (üç) ay süreli ve bilimsel amaçlı yurtdışında Yükseköğretim veya Araştırma Kurumlarında çalışmış/araştırmalarda bulunmuş olmak,</w:t>
            </w:r>
          </w:p>
          <w:p w14:paraId="4986E994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76F6DA38" w14:textId="277FB5CE" w:rsidR="00045E74" w:rsidRDefault="00045E74" w:rsidP="00045E74">
            <w:pPr>
              <w:pStyle w:val="ListeParagraf"/>
              <w:ind w:left="1018"/>
              <w:jc w:val="both"/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</w:pP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, yurtdışında hangi Yükseköğretim veya Araştırma </w:t>
            </w:r>
            <w:proofErr w:type="spellStart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Kurumuında</w:t>
            </w:r>
            <w:proofErr w:type="spellEnd"/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ne zaman ve ne kadar süreyle çalışmış veya araştırmada 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bulunmuş olduğu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 açıklanmalıdır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.</w:t>
            </w:r>
          </w:p>
          <w:p w14:paraId="696E582E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090EBD49" w14:textId="6D771895" w:rsidR="00045E74" w:rsidRDefault="00045E74" w:rsidP="00045E74">
            <w:pPr>
              <w:pStyle w:val="ListeParagraf"/>
              <w:numPr>
                <w:ilvl w:val="0"/>
                <w:numId w:val="3"/>
              </w:numPr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045E74">
              <w:rPr>
                <w:rStyle w:val="fontstyle01"/>
                <w:b w:val="0"/>
                <w:sz w:val="20"/>
                <w:szCs w:val="20"/>
              </w:rPr>
              <w:t>TÜBİTAK, TÜBA, GEBİP, AB, SANTEZ, TAGEM veya Kayseri Üniversitesi Senatosu tarafından kabul edilen eşdeğer kurumların onayladığı en az 1 (bir) projede yürütücü veya 2 (iki) projede araştırmacı olmak.</w:t>
            </w:r>
          </w:p>
          <w:p w14:paraId="641EF519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47A860F5" w14:textId="0FBCE52D" w:rsidR="00045E74" w:rsidRPr="00045E74" w:rsidRDefault="00045E74" w:rsidP="00045E74">
            <w:pPr>
              <w:pStyle w:val="ListeParagraf"/>
              <w:ind w:left="1050" w:hanging="14"/>
              <w:jc w:val="both"/>
              <w:rPr>
                <w:rStyle w:val="fontstyle01"/>
                <w:b w:val="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 xml:space="preserve">Adayın yürütücü veya araştırmacı olarak katıldığı </w:t>
            </w:r>
            <w:r w:rsidRPr="005D62C9"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TÜBİTAK, TÜBA, GEBİP, AB, SANTEZ, TAGEM veya Kayseri Üniversitesi Senatosu tarafından kabul edilen eşdeğer kurumların onayladığı proje</w:t>
            </w:r>
            <w:r>
              <w:rPr>
                <w:rFonts w:ascii="Times New Roman" w:hAnsi="Times New Roman"/>
                <w:bCs/>
                <w:i/>
                <w:iCs/>
                <w:color w:val="auto"/>
                <w:sz w:val="20"/>
                <w:szCs w:val="20"/>
              </w:rPr>
              <w:t>lerin adı, başlangıç ve bitiş tarihi, bütçesi ile proje ekibi hakkında bilgi verilmelidir.</w:t>
            </w:r>
          </w:p>
          <w:p w14:paraId="1E563D37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398E82FD" w14:textId="5FD6751C" w:rsidR="00EA4384" w:rsidRDefault="00045E74" w:rsidP="00045E74">
            <w:pPr>
              <w:pStyle w:val="ListeParagraf"/>
              <w:numPr>
                <w:ilvl w:val="0"/>
                <w:numId w:val="3"/>
              </w:numPr>
              <w:jc w:val="both"/>
              <w:rPr>
                <w:rStyle w:val="fontstyle01"/>
                <w:b w:val="0"/>
                <w:sz w:val="20"/>
                <w:szCs w:val="20"/>
              </w:rPr>
            </w:pPr>
            <w:r w:rsidRPr="00045E74">
              <w:rPr>
                <w:rStyle w:val="fontstyle01"/>
                <w:b w:val="0"/>
                <w:sz w:val="20"/>
                <w:szCs w:val="20"/>
              </w:rPr>
              <w:t>Madde 3’teki puana ilaveten Tablo 1a ve Tablo 2’den toplamda en az 250 (iki yüz elli) puan almış olmak.</w:t>
            </w:r>
          </w:p>
          <w:p w14:paraId="6F82000C" w14:textId="77777777" w:rsidR="00045E74" w:rsidRPr="00045E74" w:rsidRDefault="00045E74" w:rsidP="00045E74">
            <w:pPr>
              <w:pStyle w:val="ListeParagraf"/>
              <w:ind w:left="1018"/>
              <w:jc w:val="both"/>
              <w:rPr>
                <w:rStyle w:val="fontstyle01"/>
                <w:b w:val="0"/>
                <w:sz w:val="20"/>
                <w:szCs w:val="20"/>
              </w:rPr>
            </w:pPr>
          </w:p>
          <w:p w14:paraId="2B440518" w14:textId="4BEEDFC6" w:rsidR="00045E74" w:rsidRPr="00045E74" w:rsidRDefault="00045E74" w:rsidP="00045E74">
            <w:pPr>
              <w:pStyle w:val="ListeParagraf"/>
              <w:ind w:left="1018"/>
              <w:jc w:val="both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Adayın, 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Madde 3’e ilaveten </w:t>
            </w:r>
            <w:r w:rsidR="001901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ablo 1a’dan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ve Tablo 2’den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almış olduğu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 xml:space="preserve"> puanlar ile </w:t>
            </w:r>
            <w:r w:rsidRPr="00DB42BF"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toplam puan belirtilmelidir</w:t>
            </w:r>
            <w:r>
              <w:rPr>
                <w:rFonts w:ascii="Times New Roman" w:hAnsi="Times New Roman"/>
                <w:i/>
                <w:iCs/>
                <w:color w:val="auto"/>
                <w:sz w:val="20"/>
                <w:szCs w:val="20"/>
              </w:rPr>
              <w:t>.</w:t>
            </w:r>
          </w:p>
          <w:p w14:paraId="6D43E6B7" w14:textId="251C6D42" w:rsidR="00EA4384" w:rsidRPr="00C917A3" w:rsidRDefault="00EA4384" w:rsidP="00371B0E">
            <w:pPr>
              <w:ind w:right="57"/>
              <w:jc w:val="both"/>
              <w:rPr>
                <w:rStyle w:val="fontstyle01"/>
                <w:sz w:val="20"/>
                <w:szCs w:val="20"/>
              </w:rPr>
            </w:pPr>
            <w:r w:rsidRPr="00F65C1D">
              <w:rPr>
                <w:rFonts w:ascii="Times New Roman" w:hAnsi="Times New Roman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2D5EE5C" w14:textId="46B4007B" w:rsidR="00045E74" w:rsidRPr="00DF06E4" w:rsidRDefault="00DB4BE7" w:rsidP="00045E74">
            <w:pPr>
              <w:ind w:right="57"/>
              <w:rPr>
                <w:rFonts w:ascii="Segoe UI Symbol" w:hAnsi="Segoe UI Symbol" w:cs="Segoe UI Symbol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-97922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E7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45E74" w:rsidRPr="00127EDF">
              <w:rPr>
                <w:rFonts w:ascii="Times New Roman" w:hAnsi="Times New Roman"/>
                <w:sz w:val="20"/>
                <w:szCs w:val="20"/>
              </w:rPr>
              <w:t xml:space="preserve"> SAĞLAMAKTADIR</w:t>
            </w:r>
          </w:p>
          <w:p w14:paraId="60F6F01E" w14:textId="142639EF" w:rsidR="00EA4384" w:rsidRDefault="00DB4BE7" w:rsidP="00045E74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sz w:val="20"/>
                  <w:szCs w:val="20"/>
                </w:rPr>
                <w:id w:val="6214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E74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045E74" w:rsidRPr="00127EDF">
              <w:rPr>
                <w:rFonts w:ascii="Times New Roman" w:hAnsi="Times New Roman"/>
                <w:sz w:val="20"/>
                <w:szCs w:val="20"/>
              </w:rPr>
              <w:t xml:space="preserve"> SAĞLAMAMAKTAD</w:t>
            </w:r>
            <w:r w:rsidR="00045E74">
              <w:rPr>
                <w:rFonts w:ascii="Times New Roman" w:hAnsi="Times New Roman"/>
                <w:sz w:val="20"/>
                <w:szCs w:val="20"/>
              </w:rPr>
              <w:t>IR</w:t>
            </w:r>
          </w:p>
        </w:tc>
      </w:tr>
      <w:tr w:rsidR="00791CAB" w:rsidRPr="005B1863" w14:paraId="0836F7DC" w14:textId="77777777" w:rsidTr="00025F19">
        <w:tc>
          <w:tcPr>
            <w:tcW w:w="792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17F63C" w14:textId="77777777" w:rsidR="00791CAB" w:rsidRPr="005B1863" w:rsidRDefault="00791CAB" w:rsidP="00025F19">
            <w:pPr>
              <w:spacing w:before="120" w:after="120"/>
              <w:ind w:right="57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Aday, Akademik Yükseltme ve Atama Ölçütlerine göre; </w:t>
            </w:r>
            <w:r w:rsidRPr="000F6764">
              <w:rPr>
                <w:rFonts w:ascii="Times New Roman" w:hAnsi="Times New Roman"/>
                <w:b/>
                <w:bCs/>
                <w:color w:val="auto"/>
                <w:sz w:val="20"/>
                <w:szCs w:val="20"/>
              </w:rPr>
              <w:t xml:space="preserve">Doçent </w:t>
            </w:r>
            <w:r w:rsidRPr="005B1863">
              <w:rPr>
                <w:rFonts w:ascii="Times New Roman" w:hAnsi="Times New Roman"/>
                <w:b/>
                <w:bCs/>
                <w:sz w:val="20"/>
                <w:szCs w:val="20"/>
              </w:rPr>
              <w:t>kadrosuna atanabilmek için yürürlükteki gerekli asgari koşulları,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64E0514" w14:textId="77777777" w:rsidR="00791CAB" w:rsidRPr="000F6764" w:rsidRDefault="00DB4BE7" w:rsidP="00025F19">
            <w:pPr>
              <w:spacing w:before="120" w:after="120"/>
              <w:ind w:left="57" w:right="57"/>
              <w:rPr>
                <w:rFonts w:ascii="Times New Roman" w:hAnsi="Times New Roman"/>
                <w:bCs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-157373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0F6764">
                  <w:rPr>
                    <w:rFonts w:ascii="MS Gothic" w:eastAsia="MS Gothic" w:hAnsi="MS Gothic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0F6764">
              <w:rPr>
                <w:rFonts w:ascii="Times New Roman" w:hAnsi="Times New Roman"/>
                <w:bCs/>
                <w:sz w:val="20"/>
                <w:szCs w:val="20"/>
              </w:rPr>
              <w:t xml:space="preserve"> SAĞLAMAKTADIR</w:t>
            </w:r>
          </w:p>
          <w:p w14:paraId="2A25D3B1" w14:textId="77777777" w:rsidR="00791CAB" w:rsidRPr="005B1863" w:rsidRDefault="00DB4BE7" w:rsidP="00025F19">
            <w:pPr>
              <w:spacing w:before="120" w:after="120"/>
              <w:ind w:left="57" w:right="57"/>
              <w:rPr>
                <w:rFonts w:ascii="Times New Roman" w:hAnsi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/>
                  <w:bCs/>
                  <w:sz w:val="20"/>
                  <w:szCs w:val="20"/>
                </w:rPr>
                <w:id w:val="274373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1CAB" w:rsidRPr="005B1863">
                  <w:rPr>
                    <w:rFonts w:ascii="Segoe UI Symbol" w:hAnsi="Segoe UI Symbol" w:cs="Segoe UI Symbol"/>
                    <w:bCs/>
                    <w:sz w:val="20"/>
                    <w:szCs w:val="20"/>
                  </w:rPr>
                  <w:t>☐</w:t>
                </w:r>
              </w:sdtContent>
            </w:sdt>
            <w:r w:rsidR="00791CAB" w:rsidRPr="005B1863">
              <w:rPr>
                <w:rFonts w:ascii="Times New Roman" w:hAnsi="Times New Roman"/>
                <w:bCs/>
                <w:sz w:val="20"/>
                <w:szCs w:val="20"/>
              </w:rPr>
              <w:t xml:space="preserve"> SAĞLAMAMAKTADIR</w:t>
            </w:r>
          </w:p>
        </w:tc>
      </w:tr>
      <w:tr w:rsidR="00791CAB" w:rsidRPr="005B1863" w14:paraId="002DBB20" w14:textId="77777777" w:rsidTr="00025F19">
        <w:trPr>
          <w:trHeight w:hRule="exact" w:val="1241"/>
        </w:trPr>
        <w:tc>
          <w:tcPr>
            <w:tcW w:w="1060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CF5C22" w14:textId="52B218AC" w:rsidR="00791CAB" w:rsidRPr="00304952" w:rsidRDefault="00791CAB" w:rsidP="00025F19">
            <w:pPr>
              <w:ind w:right="57"/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</w:pPr>
            <w:r w:rsidRPr="00304952">
              <w:rPr>
                <w:rFonts w:ascii="Times New Roman" w:hAnsi="Times New Roman"/>
                <w:b/>
                <w:i/>
                <w:color w:val="auto"/>
                <w:sz w:val="20"/>
                <w:szCs w:val="20"/>
              </w:rPr>
              <w:t xml:space="preserve">AÇIKLAMA: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Gerekli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görülen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 ilave bilgiler ve açıklamalar </w:t>
            </w:r>
            <w:r w:rsidR="00DE1727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 xml:space="preserve">varsa </w:t>
            </w:r>
            <w:r w:rsidRPr="00304952">
              <w:rPr>
                <w:rFonts w:ascii="Times New Roman" w:hAnsi="Times New Roman"/>
                <w:bCs/>
                <w:i/>
                <w:color w:val="auto"/>
                <w:sz w:val="20"/>
                <w:szCs w:val="20"/>
              </w:rPr>
              <w:t>bu alana yazılmalıdır.</w:t>
            </w:r>
          </w:p>
          <w:p w14:paraId="110E5A73" w14:textId="77777777" w:rsidR="00791CAB" w:rsidRDefault="00791CAB" w:rsidP="00025F19">
            <w:pPr>
              <w:ind w:right="57"/>
              <w:rPr>
                <w:rFonts w:ascii="Times New Roman" w:hAnsi="Times New Roman"/>
                <w:sz w:val="20"/>
                <w:szCs w:val="20"/>
              </w:rPr>
            </w:pP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</w:t>
            </w:r>
          </w:p>
          <w:p w14:paraId="6EB095F0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774FFD1" w14:textId="77777777" w:rsidR="00791CAB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2E86B07F" w14:textId="77777777" w:rsidR="00791CAB" w:rsidRPr="005B1863" w:rsidRDefault="00791CAB" w:rsidP="00025F19">
            <w:pPr>
              <w:ind w:left="57" w:right="57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Başkan</w:t>
            </w:r>
            <w:r w:rsidRPr="005B1863">
              <w:rPr>
                <w:rFonts w:ascii="Times New Roman" w:hAnsi="Times New Roman"/>
                <w:sz w:val="20"/>
                <w:szCs w:val="20"/>
              </w:rPr>
              <w:t xml:space="preserve">                                                        Üye                                                     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Üye</w:t>
            </w:r>
            <w:proofErr w:type="spellEnd"/>
          </w:p>
        </w:tc>
      </w:tr>
    </w:tbl>
    <w:p w14:paraId="06DFB4CC" w14:textId="77777777" w:rsidR="00791CAB" w:rsidRPr="00034213" w:rsidRDefault="00791CAB" w:rsidP="001F2B9D">
      <w:pPr>
        <w:spacing w:after="0" w:line="240" w:lineRule="auto"/>
        <w:ind w:right="57"/>
        <w:rPr>
          <w:rFonts w:ascii="Times New Roman" w:hAnsi="Times New Roman"/>
          <w:sz w:val="22"/>
        </w:rPr>
      </w:pPr>
    </w:p>
    <w:sectPr w:rsidR="00791CAB" w:rsidRPr="00034213" w:rsidSect="006D1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59CFC" w14:textId="77777777" w:rsidR="00DB4BE7" w:rsidRDefault="00DB4BE7" w:rsidP="00E7178C">
      <w:pPr>
        <w:spacing w:after="0" w:line="240" w:lineRule="auto"/>
      </w:pPr>
      <w:r>
        <w:separator/>
      </w:r>
    </w:p>
  </w:endnote>
  <w:endnote w:type="continuationSeparator" w:id="0">
    <w:p w14:paraId="2BCA60AB" w14:textId="77777777" w:rsidR="00DB4BE7" w:rsidRDefault="00DB4BE7" w:rsidP="00E71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0C644" w14:textId="77777777" w:rsidR="00E7178C" w:rsidRDefault="00E7178C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72F0E" w14:textId="77777777" w:rsidR="00E7178C" w:rsidRDefault="00E7178C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16CC" w14:textId="77777777" w:rsidR="00E7178C" w:rsidRDefault="00E7178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693BD" w14:textId="77777777" w:rsidR="00DB4BE7" w:rsidRDefault="00DB4BE7" w:rsidP="00E7178C">
      <w:pPr>
        <w:spacing w:after="0" w:line="240" w:lineRule="auto"/>
      </w:pPr>
      <w:r>
        <w:separator/>
      </w:r>
    </w:p>
  </w:footnote>
  <w:footnote w:type="continuationSeparator" w:id="0">
    <w:p w14:paraId="3ADAE479" w14:textId="77777777" w:rsidR="00DB4BE7" w:rsidRDefault="00DB4BE7" w:rsidP="00E71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57630" w14:textId="1B363E77" w:rsidR="00E7178C" w:rsidRDefault="00E7178C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F1646" w14:textId="333E33AB" w:rsidR="00E7178C" w:rsidRDefault="00E7178C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41AC" w14:textId="7D82BA69" w:rsidR="00E7178C" w:rsidRDefault="00E7178C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B1504"/>
    <w:multiLevelType w:val="hybridMultilevel"/>
    <w:tmpl w:val="E7880D88"/>
    <w:lvl w:ilvl="0" w:tplc="041F0017">
      <w:start w:val="1"/>
      <w:numFmt w:val="lowerLetter"/>
      <w:lvlText w:val="%1)"/>
      <w:lvlJc w:val="left"/>
      <w:pPr>
        <w:ind w:left="783" w:hanging="360"/>
      </w:pPr>
    </w:lvl>
    <w:lvl w:ilvl="1" w:tplc="041F0019" w:tentative="1">
      <w:start w:val="1"/>
      <w:numFmt w:val="lowerLetter"/>
      <w:lvlText w:val="%2."/>
      <w:lvlJc w:val="left"/>
      <w:pPr>
        <w:ind w:left="1503" w:hanging="360"/>
      </w:pPr>
    </w:lvl>
    <w:lvl w:ilvl="2" w:tplc="041F001B" w:tentative="1">
      <w:start w:val="1"/>
      <w:numFmt w:val="lowerRoman"/>
      <w:lvlText w:val="%3."/>
      <w:lvlJc w:val="right"/>
      <w:pPr>
        <w:ind w:left="2223" w:hanging="180"/>
      </w:pPr>
    </w:lvl>
    <w:lvl w:ilvl="3" w:tplc="041F000F" w:tentative="1">
      <w:start w:val="1"/>
      <w:numFmt w:val="decimal"/>
      <w:lvlText w:val="%4."/>
      <w:lvlJc w:val="left"/>
      <w:pPr>
        <w:ind w:left="2943" w:hanging="360"/>
      </w:pPr>
    </w:lvl>
    <w:lvl w:ilvl="4" w:tplc="041F0019" w:tentative="1">
      <w:start w:val="1"/>
      <w:numFmt w:val="lowerLetter"/>
      <w:lvlText w:val="%5."/>
      <w:lvlJc w:val="left"/>
      <w:pPr>
        <w:ind w:left="3663" w:hanging="360"/>
      </w:pPr>
    </w:lvl>
    <w:lvl w:ilvl="5" w:tplc="041F001B" w:tentative="1">
      <w:start w:val="1"/>
      <w:numFmt w:val="lowerRoman"/>
      <w:lvlText w:val="%6."/>
      <w:lvlJc w:val="right"/>
      <w:pPr>
        <w:ind w:left="4383" w:hanging="180"/>
      </w:pPr>
    </w:lvl>
    <w:lvl w:ilvl="6" w:tplc="041F000F" w:tentative="1">
      <w:start w:val="1"/>
      <w:numFmt w:val="decimal"/>
      <w:lvlText w:val="%7."/>
      <w:lvlJc w:val="left"/>
      <w:pPr>
        <w:ind w:left="5103" w:hanging="360"/>
      </w:pPr>
    </w:lvl>
    <w:lvl w:ilvl="7" w:tplc="041F0019" w:tentative="1">
      <w:start w:val="1"/>
      <w:numFmt w:val="lowerLetter"/>
      <w:lvlText w:val="%8."/>
      <w:lvlJc w:val="left"/>
      <w:pPr>
        <w:ind w:left="5823" w:hanging="360"/>
      </w:pPr>
    </w:lvl>
    <w:lvl w:ilvl="8" w:tplc="041F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" w15:restartNumberingAfterBreak="0">
    <w:nsid w:val="69425971"/>
    <w:multiLevelType w:val="hybridMultilevel"/>
    <w:tmpl w:val="C2445F18"/>
    <w:lvl w:ilvl="0" w:tplc="E8D82B5C">
      <w:start w:val="1"/>
      <w:numFmt w:val="lowerLetter"/>
      <w:lvlText w:val="%1)"/>
      <w:lvlJc w:val="left"/>
      <w:pPr>
        <w:ind w:left="101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38" w:hanging="360"/>
      </w:pPr>
    </w:lvl>
    <w:lvl w:ilvl="2" w:tplc="041F001B" w:tentative="1">
      <w:start w:val="1"/>
      <w:numFmt w:val="lowerRoman"/>
      <w:lvlText w:val="%3."/>
      <w:lvlJc w:val="right"/>
      <w:pPr>
        <w:ind w:left="2458" w:hanging="180"/>
      </w:pPr>
    </w:lvl>
    <w:lvl w:ilvl="3" w:tplc="041F000F" w:tentative="1">
      <w:start w:val="1"/>
      <w:numFmt w:val="decimal"/>
      <w:lvlText w:val="%4."/>
      <w:lvlJc w:val="left"/>
      <w:pPr>
        <w:ind w:left="3178" w:hanging="360"/>
      </w:pPr>
    </w:lvl>
    <w:lvl w:ilvl="4" w:tplc="041F0019" w:tentative="1">
      <w:start w:val="1"/>
      <w:numFmt w:val="lowerLetter"/>
      <w:lvlText w:val="%5."/>
      <w:lvlJc w:val="left"/>
      <w:pPr>
        <w:ind w:left="3898" w:hanging="360"/>
      </w:pPr>
    </w:lvl>
    <w:lvl w:ilvl="5" w:tplc="041F001B" w:tentative="1">
      <w:start w:val="1"/>
      <w:numFmt w:val="lowerRoman"/>
      <w:lvlText w:val="%6."/>
      <w:lvlJc w:val="right"/>
      <w:pPr>
        <w:ind w:left="4618" w:hanging="180"/>
      </w:pPr>
    </w:lvl>
    <w:lvl w:ilvl="6" w:tplc="041F000F" w:tentative="1">
      <w:start w:val="1"/>
      <w:numFmt w:val="decimal"/>
      <w:lvlText w:val="%7."/>
      <w:lvlJc w:val="left"/>
      <w:pPr>
        <w:ind w:left="5338" w:hanging="360"/>
      </w:pPr>
    </w:lvl>
    <w:lvl w:ilvl="7" w:tplc="041F0019" w:tentative="1">
      <w:start w:val="1"/>
      <w:numFmt w:val="lowerLetter"/>
      <w:lvlText w:val="%8."/>
      <w:lvlJc w:val="left"/>
      <w:pPr>
        <w:ind w:left="6058" w:hanging="360"/>
      </w:pPr>
    </w:lvl>
    <w:lvl w:ilvl="8" w:tplc="041F001B" w:tentative="1">
      <w:start w:val="1"/>
      <w:numFmt w:val="lowerRoman"/>
      <w:lvlText w:val="%9."/>
      <w:lvlJc w:val="right"/>
      <w:pPr>
        <w:ind w:left="6778" w:hanging="180"/>
      </w:pPr>
    </w:lvl>
  </w:abstractNum>
  <w:abstractNum w:abstractNumId="2" w15:restartNumberingAfterBreak="0">
    <w:nsid w:val="790D49CD"/>
    <w:multiLevelType w:val="hybridMultilevel"/>
    <w:tmpl w:val="A5AAE356"/>
    <w:lvl w:ilvl="0" w:tplc="690C6BCA">
      <w:start w:val="1"/>
      <w:numFmt w:val="lowerLetter"/>
      <w:lvlText w:val="%1)"/>
      <w:lvlJc w:val="left"/>
      <w:pPr>
        <w:ind w:left="121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34" w:hanging="360"/>
      </w:pPr>
    </w:lvl>
    <w:lvl w:ilvl="2" w:tplc="041F001B" w:tentative="1">
      <w:start w:val="1"/>
      <w:numFmt w:val="lowerRoman"/>
      <w:lvlText w:val="%3."/>
      <w:lvlJc w:val="right"/>
      <w:pPr>
        <w:ind w:left="2654" w:hanging="180"/>
      </w:pPr>
    </w:lvl>
    <w:lvl w:ilvl="3" w:tplc="041F000F" w:tentative="1">
      <w:start w:val="1"/>
      <w:numFmt w:val="decimal"/>
      <w:lvlText w:val="%4."/>
      <w:lvlJc w:val="left"/>
      <w:pPr>
        <w:ind w:left="3374" w:hanging="360"/>
      </w:pPr>
    </w:lvl>
    <w:lvl w:ilvl="4" w:tplc="041F0019" w:tentative="1">
      <w:start w:val="1"/>
      <w:numFmt w:val="lowerLetter"/>
      <w:lvlText w:val="%5."/>
      <w:lvlJc w:val="left"/>
      <w:pPr>
        <w:ind w:left="4094" w:hanging="360"/>
      </w:pPr>
    </w:lvl>
    <w:lvl w:ilvl="5" w:tplc="041F001B" w:tentative="1">
      <w:start w:val="1"/>
      <w:numFmt w:val="lowerRoman"/>
      <w:lvlText w:val="%6."/>
      <w:lvlJc w:val="right"/>
      <w:pPr>
        <w:ind w:left="4814" w:hanging="180"/>
      </w:pPr>
    </w:lvl>
    <w:lvl w:ilvl="6" w:tplc="041F000F" w:tentative="1">
      <w:start w:val="1"/>
      <w:numFmt w:val="decimal"/>
      <w:lvlText w:val="%7."/>
      <w:lvlJc w:val="left"/>
      <w:pPr>
        <w:ind w:left="5534" w:hanging="360"/>
      </w:pPr>
    </w:lvl>
    <w:lvl w:ilvl="7" w:tplc="041F0019" w:tentative="1">
      <w:start w:val="1"/>
      <w:numFmt w:val="lowerLetter"/>
      <w:lvlText w:val="%8."/>
      <w:lvlJc w:val="left"/>
      <w:pPr>
        <w:ind w:left="6254" w:hanging="360"/>
      </w:pPr>
    </w:lvl>
    <w:lvl w:ilvl="8" w:tplc="041F001B" w:tentative="1">
      <w:start w:val="1"/>
      <w:numFmt w:val="lowerRoman"/>
      <w:lvlText w:val="%9."/>
      <w:lvlJc w:val="right"/>
      <w:pPr>
        <w:ind w:left="6974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ze2MDUyMjIzszRR0lEKTi0uzszPAykwrAUAf+y1ZiwAAAA="/>
  </w:docVars>
  <w:rsids>
    <w:rsidRoot w:val="009C7525"/>
    <w:rsid w:val="000035CA"/>
    <w:rsid w:val="00034213"/>
    <w:rsid w:val="00045E74"/>
    <w:rsid w:val="00053082"/>
    <w:rsid w:val="00095A97"/>
    <w:rsid w:val="000A327C"/>
    <w:rsid w:val="000B6F45"/>
    <w:rsid w:val="000C0E8E"/>
    <w:rsid w:val="000C6142"/>
    <w:rsid w:val="000F5756"/>
    <w:rsid w:val="000F6764"/>
    <w:rsid w:val="00102699"/>
    <w:rsid w:val="0012625D"/>
    <w:rsid w:val="00127EDF"/>
    <w:rsid w:val="0013583F"/>
    <w:rsid w:val="00175D29"/>
    <w:rsid w:val="00182996"/>
    <w:rsid w:val="0018309E"/>
    <w:rsid w:val="001851B8"/>
    <w:rsid w:val="00186BF5"/>
    <w:rsid w:val="001901BF"/>
    <w:rsid w:val="00190E3D"/>
    <w:rsid w:val="001F2B9D"/>
    <w:rsid w:val="0023799F"/>
    <w:rsid w:val="00246194"/>
    <w:rsid w:val="00295C6E"/>
    <w:rsid w:val="002C0FAE"/>
    <w:rsid w:val="002C126C"/>
    <w:rsid w:val="002C5350"/>
    <w:rsid w:val="00304952"/>
    <w:rsid w:val="00345E88"/>
    <w:rsid w:val="00362D17"/>
    <w:rsid w:val="00371B0E"/>
    <w:rsid w:val="00372E96"/>
    <w:rsid w:val="003B6C01"/>
    <w:rsid w:val="00422FEA"/>
    <w:rsid w:val="00441E7B"/>
    <w:rsid w:val="00442DFC"/>
    <w:rsid w:val="004438A1"/>
    <w:rsid w:val="00472DB6"/>
    <w:rsid w:val="004F54C9"/>
    <w:rsid w:val="00551766"/>
    <w:rsid w:val="005B1863"/>
    <w:rsid w:val="005D62C9"/>
    <w:rsid w:val="005E3E99"/>
    <w:rsid w:val="00611417"/>
    <w:rsid w:val="00620A2A"/>
    <w:rsid w:val="006317E6"/>
    <w:rsid w:val="00633964"/>
    <w:rsid w:val="006501E8"/>
    <w:rsid w:val="00660E42"/>
    <w:rsid w:val="00674D76"/>
    <w:rsid w:val="006B119B"/>
    <w:rsid w:val="006D1AC2"/>
    <w:rsid w:val="006F58B7"/>
    <w:rsid w:val="006F68F1"/>
    <w:rsid w:val="00702E4C"/>
    <w:rsid w:val="007673FD"/>
    <w:rsid w:val="00775203"/>
    <w:rsid w:val="00776AD1"/>
    <w:rsid w:val="00791CAB"/>
    <w:rsid w:val="007C0EAF"/>
    <w:rsid w:val="007E1DAB"/>
    <w:rsid w:val="008052B9"/>
    <w:rsid w:val="00826369"/>
    <w:rsid w:val="00856F1E"/>
    <w:rsid w:val="00887E5C"/>
    <w:rsid w:val="008A5A48"/>
    <w:rsid w:val="008B083F"/>
    <w:rsid w:val="008F7E8C"/>
    <w:rsid w:val="00903040"/>
    <w:rsid w:val="00914DD2"/>
    <w:rsid w:val="00925186"/>
    <w:rsid w:val="00947D20"/>
    <w:rsid w:val="009539D4"/>
    <w:rsid w:val="009718DA"/>
    <w:rsid w:val="00994A79"/>
    <w:rsid w:val="009C42CE"/>
    <w:rsid w:val="009C4471"/>
    <w:rsid w:val="009C7525"/>
    <w:rsid w:val="00A12CC1"/>
    <w:rsid w:val="00A32FA7"/>
    <w:rsid w:val="00A4329F"/>
    <w:rsid w:val="00A541F1"/>
    <w:rsid w:val="00A82003"/>
    <w:rsid w:val="00A82EB9"/>
    <w:rsid w:val="00A85A06"/>
    <w:rsid w:val="00AB05C8"/>
    <w:rsid w:val="00AB14FA"/>
    <w:rsid w:val="00B1297E"/>
    <w:rsid w:val="00B1342E"/>
    <w:rsid w:val="00B13F37"/>
    <w:rsid w:val="00B17DC5"/>
    <w:rsid w:val="00B45A8F"/>
    <w:rsid w:val="00B46ABD"/>
    <w:rsid w:val="00B555CE"/>
    <w:rsid w:val="00B56B2C"/>
    <w:rsid w:val="00B82C35"/>
    <w:rsid w:val="00BE416C"/>
    <w:rsid w:val="00C22391"/>
    <w:rsid w:val="00C422D9"/>
    <w:rsid w:val="00C778BA"/>
    <w:rsid w:val="00C917A3"/>
    <w:rsid w:val="00C977D3"/>
    <w:rsid w:val="00CB69D1"/>
    <w:rsid w:val="00CC38B3"/>
    <w:rsid w:val="00D41EF5"/>
    <w:rsid w:val="00D6160D"/>
    <w:rsid w:val="00D75055"/>
    <w:rsid w:val="00D765F0"/>
    <w:rsid w:val="00D83983"/>
    <w:rsid w:val="00DB42BF"/>
    <w:rsid w:val="00DB4BE7"/>
    <w:rsid w:val="00DD20AE"/>
    <w:rsid w:val="00DE0645"/>
    <w:rsid w:val="00DE1727"/>
    <w:rsid w:val="00DE7F8D"/>
    <w:rsid w:val="00DF06E4"/>
    <w:rsid w:val="00DF0C71"/>
    <w:rsid w:val="00DF4D61"/>
    <w:rsid w:val="00E27C85"/>
    <w:rsid w:val="00E41576"/>
    <w:rsid w:val="00E62DE6"/>
    <w:rsid w:val="00E7178C"/>
    <w:rsid w:val="00EA4384"/>
    <w:rsid w:val="00EA7CDE"/>
    <w:rsid w:val="00EB7FDE"/>
    <w:rsid w:val="00EC06A3"/>
    <w:rsid w:val="00EC59EB"/>
    <w:rsid w:val="00F65C1D"/>
    <w:rsid w:val="00F93703"/>
    <w:rsid w:val="00F96CFA"/>
    <w:rsid w:val="00FB2204"/>
    <w:rsid w:val="00FB5BED"/>
    <w:rsid w:val="00FC633E"/>
    <w:rsid w:val="00FD52BA"/>
    <w:rsid w:val="00FE2335"/>
    <w:rsid w:val="00FF631F"/>
    <w:rsid w:val="00FF7946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90DE48"/>
  <w15:docId w15:val="{FD1835B0-B03A-46E8-B1C6-1CB7F4C46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 Math" w:eastAsiaTheme="minorHAnsi" w:hAnsi="Cambria Math" w:cs="Times New Roman"/>
        <w:color w:val="000000" w:themeColor="text1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946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1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702E4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02E4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02E4C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02E4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02E4C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702E4C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702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2E4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3799F"/>
    <w:pPr>
      <w:ind w:left="720"/>
      <w:contextualSpacing/>
    </w:pPr>
  </w:style>
  <w:style w:type="character" w:customStyle="1" w:styleId="fontstyle01">
    <w:name w:val="fontstyle01"/>
    <w:basedOn w:val="VarsaylanParagrafYazTipi"/>
    <w:rsid w:val="00A82003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B1297E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7178C"/>
  </w:style>
  <w:style w:type="paragraph" w:styleId="AltBilgi">
    <w:name w:val="footer"/>
    <w:basedOn w:val="Normal"/>
    <w:link w:val="AltBilgiChar"/>
    <w:uiPriority w:val="99"/>
    <w:unhideWhenUsed/>
    <w:rsid w:val="00E7178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717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0C1FE6-F504-4B36-829F-6BDCCA7C1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9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By NeC ® 2010 | Katilimsiz.Com</Company>
  <LinksUpToDate>false</LinksUpToDate>
  <CharactersWithSpaces>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in Cemal MENGÜÇ</dc:creator>
  <cp:lastModifiedBy>mustafa çavuş</cp:lastModifiedBy>
  <cp:revision>2</cp:revision>
  <cp:lastPrinted>2020-12-22T10:41:00Z</cp:lastPrinted>
  <dcterms:created xsi:type="dcterms:W3CDTF">2021-05-23T19:34:00Z</dcterms:created>
  <dcterms:modified xsi:type="dcterms:W3CDTF">2021-05-23T19:34:00Z</dcterms:modified>
</cp:coreProperties>
</file>